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2FEA76" w14:textId="77777777" w:rsidR="008A50C7" w:rsidRPr="006D2ADA" w:rsidRDefault="008A50C7">
      <w:pPr>
        <w:rPr>
          <w:rFonts w:ascii="Lato" w:hAnsi="Lato"/>
          <w:color w:val="404040" w:themeColor="text1" w:themeTint="BF"/>
        </w:rPr>
      </w:pPr>
    </w:p>
    <w:p w14:paraId="17A477EB" w14:textId="77777777" w:rsidR="006D2ADA" w:rsidRPr="006D2ADA" w:rsidRDefault="006D2ADA">
      <w:pPr>
        <w:rPr>
          <w:rFonts w:ascii="Lato" w:hAnsi="Lato"/>
          <w:b/>
          <w:bCs/>
          <w:color w:val="404040" w:themeColor="text1" w:themeTint="BF"/>
        </w:rPr>
      </w:pPr>
    </w:p>
    <w:p w14:paraId="5CE36C4A" w14:textId="77777777" w:rsidR="006D2ADA" w:rsidRPr="006D2ADA" w:rsidRDefault="006D2ADA">
      <w:pPr>
        <w:rPr>
          <w:rFonts w:ascii="Lato" w:hAnsi="Lato"/>
          <w:color w:val="404040" w:themeColor="text1" w:themeTint="BF"/>
        </w:rPr>
      </w:pPr>
    </w:p>
    <w:p w14:paraId="153790B2" w14:textId="1BBE2B4D" w:rsidR="00935E4D" w:rsidRPr="004D341F" w:rsidRDefault="006D2ADA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*</w:t>
      </w:r>
      <w:r w:rsidR="008A50C7" w:rsidRPr="004D341F">
        <w:rPr>
          <w:color w:val="404040" w:themeColor="text1" w:themeTint="BF"/>
        </w:rPr>
        <w:t>This survey is intended to gather feedback from employees following an employer encounter event. It gathers employee perceptions on the organisation and impact of the event.</w:t>
      </w:r>
    </w:p>
    <w:p w14:paraId="67C85FA8" w14:textId="77777777" w:rsidR="00935E4D" w:rsidRPr="004D341F" w:rsidRDefault="00935E4D"/>
    <w:p w14:paraId="3625BA35" w14:textId="77777777" w:rsidR="001E040F" w:rsidRPr="004D341F" w:rsidRDefault="00935E4D">
      <w:pPr>
        <w:rPr>
          <w:b/>
          <w:bCs/>
          <w:color w:val="00A8A8"/>
          <w:sz w:val="60"/>
          <w:szCs w:val="60"/>
        </w:rPr>
      </w:pPr>
      <w:r w:rsidRPr="004D341F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F04" w:rsidRPr="004D341F">
        <w:rPr>
          <w:b/>
          <w:bCs/>
          <w:noProof/>
          <w:color w:val="00A8A8"/>
          <w:sz w:val="60"/>
          <w:szCs w:val="60"/>
        </w:rPr>
        <w:t>Meaningful Encounter</w:t>
      </w:r>
      <w:r w:rsidRPr="004D341F">
        <w:rPr>
          <w:b/>
          <w:bCs/>
          <w:color w:val="00A8A8"/>
          <w:sz w:val="60"/>
          <w:szCs w:val="60"/>
        </w:rPr>
        <w:t xml:space="preserve"> </w:t>
      </w:r>
      <w:r w:rsidR="001C5D4E" w:rsidRPr="004D341F">
        <w:rPr>
          <w:b/>
          <w:bCs/>
          <w:color w:val="00A8A8"/>
          <w:sz w:val="60"/>
          <w:szCs w:val="60"/>
        </w:rPr>
        <w:t>Feedback</w:t>
      </w:r>
      <w:r w:rsidR="001E040F" w:rsidRPr="004D341F">
        <w:rPr>
          <w:b/>
          <w:bCs/>
          <w:color w:val="00A8A8"/>
          <w:sz w:val="60"/>
          <w:szCs w:val="60"/>
        </w:rPr>
        <w:t xml:space="preserve"> </w:t>
      </w:r>
      <w:r w:rsidR="00350F04" w:rsidRPr="004D341F">
        <w:rPr>
          <w:b/>
          <w:bCs/>
          <w:color w:val="00A8A8"/>
          <w:sz w:val="60"/>
          <w:szCs w:val="60"/>
        </w:rPr>
        <w:t>Employer</w:t>
      </w:r>
    </w:p>
    <w:p w14:paraId="202A6845" w14:textId="60655513" w:rsidR="00350F04" w:rsidRPr="004D341F" w:rsidRDefault="001E040F">
      <w:pPr>
        <w:rPr>
          <w:color w:val="00A8A8"/>
          <w:sz w:val="40"/>
          <w:szCs w:val="40"/>
        </w:rPr>
      </w:pPr>
      <w:r w:rsidRPr="004D341F">
        <w:rPr>
          <w:b/>
          <w:bCs/>
          <w:color w:val="00A8A8"/>
          <w:sz w:val="40"/>
          <w:szCs w:val="40"/>
        </w:rPr>
        <w:br/>
      </w:r>
      <w:r w:rsidR="00350F04" w:rsidRPr="004D341F">
        <w:rPr>
          <w:color w:val="404040" w:themeColor="text1" w:themeTint="BF"/>
        </w:rPr>
        <w:t>Employer Name:</w:t>
      </w:r>
    </w:p>
    <w:p w14:paraId="72506387" w14:textId="2CCDF4DF" w:rsidR="00EC7ADE" w:rsidRPr="004D341F" w:rsidRDefault="006E0D60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Event</w:t>
      </w:r>
      <w:r w:rsidR="00EC7ADE" w:rsidRPr="004D341F">
        <w:rPr>
          <w:color w:val="404040" w:themeColor="text1" w:themeTint="BF"/>
        </w:rPr>
        <w:t xml:space="preserve"> Title:</w:t>
      </w:r>
    </w:p>
    <w:p w14:paraId="1955E643" w14:textId="2A7DA13B" w:rsidR="00350F04" w:rsidRPr="004D341F" w:rsidRDefault="00350F04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Organisation Name:</w:t>
      </w:r>
    </w:p>
    <w:p w14:paraId="309F1A6B" w14:textId="77777777" w:rsidR="001E040F" w:rsidRPr="004D341F" w:rsidRDefault="001E040F">
      <w:pPr>
        <w:rPr>
          <w:b/>
          <w:bCs/>
          <w:color w:val="404040" w:themeColor="text1" w:themeTint="BF"/>
        </w:rPr>
      </w:pPr>
    </w:p>
    <w:p w14:paraId="24A9A9CE" w14:textId="4DB7F52A" w:rsidR="00935E4D" w:rsidRPr="004D341F" w:rsidRDefault="00935E4D">
      <w:pPr>
        <w:rPr>
          <w:b/>
          <w:bCs/>
          <w:color w:val="00A8A8"/>
          <w:sz w:val="20"/>
          <w:szCs w:val="20"/>
        </w:rPr>
      </w:pPr>
    </w:p>
    <w:p w14:paraId="25453CCD" w14:textId="39AA8192" w:rsidR="00C11C6B" w:rsidRPr="004D341F" w:rsidRDefault="00C11C6B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To what extent do you agree with the following statements:</w:t>
      </w:r>
    </w:p>
    <w:p w14:paraId="38CA8E0A" w14:textId="77777777" w:rsidR="00C11C6B" w:rsidRPr="004D341F" w:rsidRDefault="00C11C6B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4D341F" w14:paraId="15D7D54E" w14:textId="77777777" w:rsidTr="00A42334">
        <w:tc>
          <w:tcPr>
            <w:tcW w:w="9010" w:type="dxa"/>
            <w:gridSpan w:val="5"/>
            <w:shd w:val="clear" w:color="auto" w:fill="00A8A8"/>
          </w:tcPr>
          <w:p w14:paraId="3933DDFC" w14:textId="3EDB349F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Preparation &amp; Intent</w:t>
            </w:r>
          </w:p>
        </w:tc>
      </w:tr>
      <w:tr w:rsidR="00FD7F5D" w:rsidRPr="004D341F" w14:paraId="0642B064" w14:textId="77777777" w:rsidTr="00A42334">
        <w:tc>
          <w:tcPr>
            <w:tcW w:w="9010" w:type="dxa"/>
            <w:gridSpan w:val="5"/>
            <w:shd w:val="clear" w:color="auto" w:fill="00A8A8"/>
          </w:tcPr>
          <w:p w14:paraId="44D04DBA" w14:textId="2F70E3A8" w:rsidR="00FD7F5D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A8A8"/>
                <w:sz w:val="24"/>
                <w:szCs w:val="24"/>
              </w:rPr>
            </w:pPr>
            <w:r w:rsidRPr="004D341F">
              <w:rPr>
                <w:color w:val="FFFFFF" w:themeColor="background1"/>
                <w:sz w:val="24"/>
                <w:szCs w:val="24"/>
              </w:rPr>
              <w:t xml:space="preserve">I was well prepared for this </w:t>
            </w:r>
            <w:r w:rsidR="009729B8" w:rsidRPr="004D341F">
              <w:rPr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FD7F5D" w:rsidRPr="004D341F" w14:paraId="2D24C13D" w14:textId="77777777" w:rsidTr="00A42334">
        <w:tc>
          <w:tcPr>
            <w:tcW w:w="1802" w:type="dxa"/>
            <w:shd w:val="clear" w:color="auto" w:fill="E9F6F6"/>
          </w:tcPr>
          <w:p w14:paraId="452BD0C1" w14:textId="46750C3D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ACA5FC3" w14:textId="0D642AA9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C871DE" w14:textId="54160731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4C503B3" w14:textId="136F6A27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CF9FB26" w14:textId="6347CF84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33075" w:rsidRPr="004D341F" w14:paraId="5ADB61A2" w14:textId="77777777" w:rsidTr="00A42334">
        <w:tc>
          <w:tcPr>
            <w:tcW w:w="9010" w:type="dxa"/>
            <w:gridSpan w:val="5"/>
            <w:shd w:val="clear" w:color="auto" w:fill="00A8A8"/>
          </w:tcPr>
          <w:p w14:paraId="523BCAAE" w14:textId="289819F9" w:rsidR="00133075" w:rsidRPr="004D341F" w:rsidRDefault="00133075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1" w:name="_Hlk34389923"/>
            <w:bookmarkEnd w:id="0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ood the purpose of this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1E040F" w:rsidRPr="004D341F" w14:paraId="655376D2" w14:textId="77777777" w:rsidTr="00A42334">
        <w:tc>
          <w:tcPr>
            <w:tcW w:w="1802" w:type="dxa"/>
            <w:shd w:val="clear" w:color="auto" w:fill="E9F6F6"/>
          </w:tcPr>
          <w:p w14:paraId="2D3D575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54BCBF8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7DCA12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61EB6D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335880D7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1BFC43F9" w14:textId="77777777" w:rsidTr="00A42334">
        <w:tc>
          <w:tcPr>
            <w:tcW w:w="9010" w:type="dxa"/>
            <w:gridSpan w:val="5"/>
            <w:shd w:val="clear" w:color="auto" w:fill="00A8A8"/>
          </w:tcPr>
          <w:p w14:paraId="393AB346" w14:textId="77777777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Organisation and Implementation</w:t>
            </w:r>
          </w:p>
        </w:tc>
      </w:tr>
      <w:tr w:rsidR="00FD7F5D" w:rsidRPr="004D341F" w14:paraId="4A0434FE" w14:textId="77777777" w:rsidTr="00A42334">
        <w:tc>
          <w:tcPr>
            <w:tcW w:w="9010" w:type="dxa"/>
            <w:gridSpan w:val="5"/>
            <w:shd w:val="clear" w:color="auto" w:fill="00A8A8"/>
          </w:tcPr>
          <w:p w14:paraId="647A7C6C" w14:textId="3C430967" w:rsidR="00FD7F5D" w:rsidRPr="004D341F" w:rsidRDefault="00FD7F5D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bookmarkEnd w:id="1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School</w:t>
            </w:r>
            <w:r w:rsidR="006E274F">
              <w:rPr>
                <w:b/>
                <w:bCs/>
                <w:color w:val="FFFFFF" w:themeColor="background1"/>
                <w:sz w:val="24"/>
                <w:szCs w:val="24"/>
              </w:rPr>
              <w:t>/college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 staff had been well prepared for the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FD7F5D" w:rsidRPr="004D341F" w14:paraId="1EBF48E7" w14:textId="77777777" w:rsidTr="00A42334">
        <w:tc>
          <w:tcPr>
            <w:tcW w:w="1802" w:type="dxa"/>
            <w:shd w:val="clear" w:color="auto" w:fill="E9F6F6"/>
          </w:tcPr>
          <w:p w14:paraId="1E71D47C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3" w:name="_Hlk34390334"/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FF15538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85EF35A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DAA8B67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02B2C1BE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17958A41" w14:textId="77777777" w:rsidTr="00A42334">
        <w:tc>
          <w:tcPr>
            <w:tcW w:w="9010" w:type="dxa"/>
            <w:gridSpan w:val="5"/>
            <w:shd w:val="clear" w:color="auto" w:fill="00A8A8"/>
          </w:tcPr>
          <w:p w14:paraId="2B5C8636" w14:textId="37064FA5" w:rsidR="00FD7F5D" w:rsidRPr="004D341F" w:rsidRDefault="006E274F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78879637"/>
            <w:bookmarkEnd w:id="3"/>
            <w:r>
              <w:rPr>
                <w:b/>
                <w:bCs/>
                <w:color w:val="FFFFFF" w:themeColor="background1"/>
                <w:sz w:val="24"/>
                <w:szCs w:val="24"/>
              </w:rPr>
              <w:t>Learners</w:t>
            </w:r>
            <w:r w:rsidR="00133075"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 were engaged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in the event</w:t>
            </w:r>
          </w:p>
        </w:tc>
      </w:tr>
      <w:tr w:rsidR="00FD7F5D" w:rsidRPr="004D341F" w14:paraId="210EA2F5" w14:textId="77777777" w:rsidTr="00A42334">
        <w:tc>
          <w:tcPr>
            <w:tcW w:w="1802" w:type="dxa"/>
            <w:shd w:val="clear" w:color="auto" w:fill="E9F6F6"/>
          </w:tcPr>
          <w:p w14:paraId="6D3C26E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9729B8" w:rsidRPr="004D341F" w14:paraId="442FCC3D" w14:textId="77777777" w:rsidTr="00A42334">
        <w:tc>
          <w:tcPr>
            <w:tcW w:w="9010" w:type="dxa"/>
            <w:gridSpan w:val="5"/>
            <w:shd w:val="clear" w:color="auto" w:fill="00A8A8"/>
          </w:tcPr>
          <w:p w14:paraId="3AB17059" w14:textId="2314D5CC" w:rsidR="009729B8" w:rsidRPr="004D341F" w:rsidRDefault="006E274F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4390611"/>
            <w:bookmarkEnd w:id="2"/>
            <w:bookmarkEnd w:id="4"/>
            <w:r>
              <w:rPr>
                <w:b/>
                <w:bCs/>
                <w:color w:val="FFFFFF" w:themeColor="background1"/>
                <w:sz w:val="24"/>
                <w:szCs w:val="24"/>
              </w:rPr>
              <w:t>Learners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 asked relevant questions</w:t>
            </w:r>
          </w:p>
        </w:tc>
      </w:tr>
      <w:tr w:rsidR="009729B8" w:rsidRPr="004D341F" w14:paraId="61421366" w14:textId="77777777" w:rsidTr="00A42334">
        <w:tc>
          <w:tcPr>
            <w:tcW w:w="1802" w:type="dxa"/>
            <w:shd w:val="clear" w:color="auto" w:fill="E9F6F6"/>
          </w:tcPr>
          <w:p w14:paraId="78BB2C0E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F960481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937A698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6FF1E56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643BB2AA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738D9840" w14:textId="77777777" w:rsidTr="00A42334">
        <w:tc>
          <w:tcPr>
            <w:tcW w:w="9010" w:type="dxa"/>
            <w:gridSpan w:val="5"/>
            <w:shd w:val="clear" w:color="auto" w:fill="00A8A8"/>
          </w:tcPr>
          <w:p w14:paraId="2332EBD2" w14:textId="319E73B6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>Impact</w:t>
            </w:r>
          </w:p>
        </w:tc>
      </w:tr>
      <w:tr w:rsidR="00FD7F5D" w:rsidRPr="004D341F" w14:paraId="2F831B9D" w14:textId="77777777" w:rsidTr="00A42334">
        <w:tc>
          <w:tcPr>
            <w:tcW w:w="9010" w:type="dxa"/>
            <w:gridSpan w:val="5"/>
            <w:shd w:val="clear" w:color="auto" w:fill="00A8A8"/>
          </w:tcPr>
          <w:p w14:paraId="26052C59" w14:textId="4D5BE0D5" w:rsidR="00FD7F5D" w:rsidRPr="004D341F" w:rsidRDefault="009729B8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6" w:name="_Hlk34390428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The event helped me understand the skills and experiences of young people</w:t>
            </w:r>
          </w:p>
        </w:tc>
      </w:tr>
      <w:tr w:rsidR="00FD7F5D" w:rsidRPr="004D341F" w14:paraId="4FBA529F" w14:textId="77777777" w:rsidTr="00A42334">
        <w:tc>
          <w:tcPr>
            <w:tcW w:w="1802" w:type="dxa"/>
            <w:shd w:val="clear" w:color="auto" w:fill="E9F6F6"/>
          </w:tcPr>
          <w:p w14:paraId="2C2246B3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33075" w:rsidRPr="004D341F" w14:paraId="79798D47" w14:textId="77777777" w:rsidTr="00A42334">
        <w:tc>
          <w:tcPr>
            <w:tcW w:w="9010" w:type="dxa"/>
            <w:gridSpan w:val="5"/>
            <w:shd w:val="clear" w:color="auto" w:fill="00A8A8"/>
          </w:tcPr>
          <w:p w14:paraId="6565479F" w14:textId="285E7455" w:rsidR="00133075" w:rsidRPr="004D341F" w:rsidRDefault="00DF5CB1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7" w:name="_Hlk201831492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I feel motivated following this event </w:t>
            </w:r>
          </w:p>
        </w:tc>
      </w:tr>
      <w:tr w:rsidR="001E040F" w:rsidRPr="004D341F" w14:paraId="5A4FC8A7" w14:textId="77777777" w:rsidTr="00A42334">
        <w:tc>
          <w:tcPr>
            <w:tcW w:w="1802" w:type="dxa"/>
            <w:shd w:val="clear" w:color="auto" w:fill="E9F6F6"/>
          </w:tcPr>
          <w:p w14:paraId="472DD9EC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50E19C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8FF1E50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E3AC00C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EE67629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7"/>
      <w:tr w:rsidR="00A42334" w:rsidRPr="004D341F" w14:paraId="30527104" w14:textId="77777777" w:rsidTr="00A42334">
        <w:tc>
          <w:tcPr>
            <w:tcW w:w="9010" w:type="dxa"/>
            <w:gridSpan w:val="5"/>
            <w:shd w:val="clear" w:color="auto" w:fill="00A8A8"/>
          </w:tcPr>
          <w:p w14:paraId="3A88E1FD" w14:textId="196F6CBA" w:rsidR="00A42334" w:rsidRPr="00A42334" w:rsidRDefault="00A42334" w:rsidP="00A42334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event met </w:t>
            </w:r>
            <w:r w:rsidR="00F25E4F">
              <w:rPr>
                <w:b/>
                <w:bCs/>
                <w:color w:val="FFFFFF" w:themeColor="background1"/>
                <w:sz w:val="24"/>
                <w:szCs w:val="24"/>
              </w:rPr>
              <w:t>our desired outcomes</w:t>
            </w:r>
            <w:r w:rsidRPr="00A42334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0D6F46">
              <w:rPr>
                <w:b/>
                <w:bCs/>
                <w:color w:val="FFFFFF" w:themeColor="background1"/>
                <w:sz w:val="24"/>
                <w:szCs w:val="24"/>
              </w:rPr>
              <w:t>(</w:t>
            </w:r>
            <w:r w:rsidR="00F25E4F">
              <w:rPr>
                <w:b/>
                <w:bCs/>
                <w:color w:val="FFFFFF" w:themeColor="background1"/>
                <w:sz w:val="24"/>
                <w:szCs w:val="24"/>
              </w:rPr>
              <w:t>i.e. it enabled us to develop our talent pipeline</w:t>
            </w:r>
            <w:r w:rsidR="000D6F46">
              <w:rPr>
                <w:b/>
                <w:bCs/>
                <w:color w:val="FFFFFF" w:themeColor="background1"/>
                <w:sz w:val="24"/>
                <w:szCs w:val="24"/>
              </w:rPr>
              <w:t xml:space="preserve"> through connecting with young people).</w:t>
            </w:r>
          </w:p>
        </w:tc>
      </w:tr>
      <w:tr w:rsidR="00A42334" w:rsidRPr="004D341F" w14:paraId="5937FA8F" w14:textId="77777777" w:rsidTr="00A42334">
        <w:tc>
          <w:tcPr>
            <w:tcW w:w="1802" w:type="dxa"/>
            <w:shd w:val="clear" w:color="auto" w:fill="E9F6F6"/>
          </w:tcPr>
          <w:p w14:paraId="65C67294" w14:textId="77777777" w:rsidR="00A42334" w:rsidRPr="004D341F" w:rsidRDefault="00A42334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9268697" w14:textId="77777777" w:rsidR="00A42334" w:rsidRPr="004D341F" w:rsidRDefault="00A42334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605F4C5" w14:textId="77777777" w:rsidR="00A42334" w:rsidRPr="004D341F" w:rsidRDefault="00A42334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D8BFFF5" w14:textId="77777777" w:rsidR="00A42334" w:rsidRPr="004D341F" w:rsidRDefault="00A42334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0EE74468" w14:textId="77777777" w:rsidR="00A42334" w:rsidRPr="004D341F" w:rsidRDefault="00A42334" w:rsidP="002F21F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4C0BF3" w:rsidRPr="004D341F" w14:paraId="0AA035BA" w14:textId="77777777" w:rsidTr="00A42334">
        <w:tc>
          <w:tcPr>
            <w:tcW w:w="9010" w:type="dxa"/>
            <w:gridSpan w:val="5"/>
            <w:shd w:val="clear" w:color="auto" w:fill="00A8A8"/>
          </w:tcPr>
          <w:p w14:paraId="4C08DA01" w14:textId="3261AA04" w:rsidR="004C0BF3" w:rsidRPr="004D341F" w:rsidRDefault="00DF5CB1" w:rsidP="00A42334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I intend to do more student engagement activities following this event</w:t>
            </w:r>
          </w:p>
        </w:tc>
      </w:tr>
      <w:tr w:rsidR="001E040F" w:rsidRPr="004D341F" w14:paraId="7C157694" w14:textId="77777777" w:rsidTr="00A42334">
        <w:tc>
          <w:tcPr>
            <w:tcW w:w="1802" w:type="dxa"/>
            <w:shd w:val="clear" w:color="auto" w:fill="E9F6F6"/>
          </w:tcPr>
          <w:p w14:paraId="3F39E07C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A65CC91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E659026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957C17F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6A6E7BF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bookmarkEnd w:id="6"/>
      <w:tr w:rsidR="004C0BF3" w:rsidRPr="004D341F" w14:paraId="00482D10" w14:textId="77777777" w:rsidTr="00A42334">
        <w:tc>
          <w:tcPr>
            <w:tcW w:w="9010" w:type="dxa"/>
            <w:gridSpan w:val="5"/>
            <w:shd w:val="clear" w:color="auto" w:fill="00A8A8"/>
          </w:tcPr>
          <w:p w14:paraId="772FCFEA" w14:textId="77641E2B" w:rsidR="004C0BF3" w:rsidRPr="004D341F" w:rsidRDefault="004C0BF3" w:rsidP="00A42334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worked well about this </w:t>
            </w:r>
            <w:r w:rsidR="006E0D60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4C0BF3" w:rsidRPr="004D341F" w14:paraId="29224B57" w14:textId="77777777" w:rsidTr="00A42334">
        <w:tc>
          <w:tcPr>
            <w:tcW w:w="9010" w:type="dxa"/>
            <w:gridSpan w:val="5"/>
            <w:shd w:val="clear" w:color="auto" w:fill="E9F6F6"/>
          </w:tcPr>
          <w:p w14:paraId="6BF56566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03FE8CD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6ED2D42A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4C0BF3" w:rsidRPr="004D341F" w14:paraId="79407FA1" w14:textId="77777777" w:rsidTr="00A42334">
        <w:tc>
          <w:tcPr>
            <w:tcW w:w="9010" w:type="dxa"/>
            <w:gridSpan w:val="5"/>
            <w:shd w:val="clear" w:color="auto" w:fill="00A8A8"/>
          </w:tcPr>
          <w:p w14:paraId="4BC254EA" w14:textId="5AAD9CE5" w:rsidR="004C0BF3" w:rsidRPr="004D341F" w:rsidRDefault="004C0BF3" w:rsidP="00A42334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How could this </w:t>
            </w:r>
            <w:r w:rsidR="006E0D60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 be even better?</w:t>
            </w:r>
          </w:p>
        </w:tc>
      </w:tr>
      <w:tr w:rsidR="004C0BF3" w:rsidRPr="004D341F" w14:paraId="5371634B" w14:textId="77777777" w:rsidTr="00A42334">
        <w:tc>
          <w:tcPr>
            <w:tcW w:w="9010" w:type="dxa"/>
            <w:gridSpan w:val="5"/>
            <w:shd w:val="clear" w:color="auto" w:fill="E9F6F6"/>
          </w:tcPr>
          <w:p w14:paraId="3A6D2F89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</w:tbl>
    <w:p w14:paraId="2A196D90" w14:textId="77777777" w:rsidR="00CC79A0" w:rsidRPr="004D341F" w:rsidRDefault="00CC79A0" w:rsidP="00CC79A0"/>
    <w:p w14:paraId="2C8CFD90" w14:textId="77777777" w:rsidR="00CC79A0" w:rsidRPr="004D341F" w:rsidRDefault="00CC79A0" w:rsidP="00CC79A0"/>
    <w:p w14:paraId="15F4EE52" w14:textId="6B3DEE44" w:rsidR="00935E4D" w:rsidRPr="004D341F" w:rsidRDefault="00935E4D" w:rsidP="00947616"/>
    <w:sectPr w:rsidR="00935E4D" w:rsidRPr="004D341F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A0E7D"/>
    <w:multiLevelType w:val="hybridMultilevel"/>
    <w:tmpl w:val="64CC4BDE"/>
    <w:lvl w:ilvl="0" w:tplc="BCAA372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C5C4D"/>
    <w:multiLevelType w:val="hybridMultilevel"/>
    <w:tmpl w:val="F93290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4023F7"/>
    <w:multiLevelType w:val="hybridMultilevel"/>
    <w:tmpl w:val="64CC4B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927593">
    <w:abstractNumId w:val="0"/>
  </w:num>
  <w:num w:numId="2" w16cid:durableId="245305368">
    <w:abstractNumId w:val="2"/>
  </w:num>
  <w:num w:numId="3" w16cid:durableId="1953055394">
    <w:abstractNumId w:val="1"/>
  </w:num>
  <w:num w:numId="4" w16cid:durableId="16319315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LUwNjU1N7e0MDVU0lEKTi0uzszPAymwqAUAEEU1AiwAAAA="/>
  </w:docVars>
  <w:rsids>
    <w:rsidRoot w:val="00935E4D"/>
    <w:rsid w:val="00017CC7"/>
    <w:rsid w:val="0006246A"/>
    <w:rsid w:val="000B3F6E"/>
    <w:rsid w:val="000D6F46"/>
    <w:rsid w:val="00133075"/>
    <w:rsid w:val="001C5D4E"/>
    <w:rsid w:val="001D4BAE"/>
    <w:rsid w:val="001E040F"/>
    <w:rsid w:val="002422A8"/>
    <w:rsid w:val="002720E4"/>
    <w:rsid w:val="002B16B0"/>
    <w:rsid w:val="00325B2E"/>
    <w:rsid w:val="00350F04"/>
    <w:rsid w:val="004C0BF3"/>
    <w:rsid w:val="004D341F"/>
    <w:rsid w:val="0062574A"/>
    <w:rsid w:val="006549D4"/>
    <w:rsid w:val="006D2ADA"/>
    <w:rsid w:val="006E0D60"/>
    <w:rsid w:val="006E274F"/>
    <w:rsid w:val="007635B1"/>
    <w:rsid w:val="007D2FF1"/>
    <w:rsid w:val="008032AD"/>
    <w:rsid w:val="00893027"/>
    <w:rsid w:val="008A50C7"/>
    <w:rsid w:val="008F08BE"/>
    <w:rsid w:val="0092302F"/>
    <w:rsid w:val="00935E4D"/>
    <w:rsid w:val="00947616"/>
    <w:rsid w:val="009729B8"/>
    <w:rsid w:val="00A216EC"/>
    <w:rsid w:val="00A42334"/>
    <w:rsid w:val="00A45C2B"/>
    <w:rsid w:val="00A54F94"/>
    <w:rsid w:val="00BB6A27"/>
    <w:rsid w:val="00C11C6B"/>
    <w:rsid w:val="00C71F93"/>
    <w:rsid w:val="00CA44D9"/>
    <w:rsid w:val="00CC79A0"/>
    <w:rsid w:val="00DA16FC"/>
    <w:rsid w:val="00DF5CB1"/>
    <w:rsid w:val="00EA0E14"/>
    <w:rsid w:val="00EC7ADE"/>
    <w:rsid w:val="00F25E4F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032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2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2A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2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2AD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Rachel Green</cp:lastModifiedBy>
  <cp:revision>6</cp:revision>
  <dcterms:created xsi:type="dcterms:W3CDTF">2025-06-26T10:56:00Z</dcterms:created>
  <dcterms:modified xsi:type="dcterms:W3CDTF">2025-06-26T10:59:00Z</dcterms:modified>
</cp:coreProperties>
</file>